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819E9" w14:textId="3AFEC410" w:rsidR="00CE21E3" w:rsidRDefault="000D052F" w:rsidP="00CE21E3">
      <w:pPr>
        <w:pStyle w:val="BodyText1"/>
      </w:pPr>
      <w:r w:rsidRPr="00125F2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69457828">
                <wp:simplePos x="0" y="0"/>
                <wp:positionH relativeFrom="margin">
                  <wp:align>center</wp:align>
                </wp:positionH>
                <wp:positionV relativeFrom="paragraph">
                  <wp:posOffset>-1692910</wp:posOffset>
                </wp:positionV>
                <wp:extent cx="3552825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425CA4" w14:textId="2A1C1432" w:rsidR="000D052F" w:rsidRPr="005D011F" w:rsidRDefault="00E666BE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Conflict of interest: Education placem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133.3pt;width:279.75pt;height:101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" filled="f" stroked="f" strokeweight=".5pt">
                <v:textbox>
                  <w:txbxContent>
                    <w:p w14:paraId="6C425CA4" w14:textId="2A1C1432" w:rsidR="000D052F" w:rsidRPr="005D011F" w:rsidRDefault="00E666BE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Conflict of interest: Education placemen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21E3">
        <w:t>To complete this request to undertake education placement where there is a conflict of interest, the pre-service teacher is required to identify and discuss the potential conflict of interest with leadership</w:t>
      </w:r>
      <w:r w:rsidR="00B5260B">
        <w:t xml:space="preserve"> </w:t>
      </w:r>
      <w:r w:rsidR="00CE21E3">
        <w:t xml:space="preserve">and develop strategies to minimize any potential risks. </w:t>
      </w:r>
    </w:p>
    <w:tbl>
      <w:tblPr>
        <w:tblStyle w:val="GridTable4-Accent4"/>
        <w:tblW w:w="10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9"/>
        <w:gridCol w:w="6803"/>
      </w:tblGrid>
      <w:tr w:rsidR="00B5260B" w:rsidRPr="00742CD5" w14:paraId="5A297616" w14:textId="77777777" w:rsidTr="008C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2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0DD0585" w14:textId="77777777" w:rsidR="00B5260B" w:rsidRPr="00553F81" w:rsidRDefault="00B5260B" w:rsidP="008C3263">
            <w:pPr>
              <w:pStyle w:val="Heading2"/>
              <w:spacing w:before="120" w:after="120"/>
              <w:outlineLvl w:val="1"/>
              <w:rPr>
                <w:rFonts w:eastAsia="Times New Roman" w:cstheme="majorHAnsi"/>
                <w:b/>
                <w:bCs w:val="0"/>
                <w:color w:val="auto"/>
                <w:sz w:val="24"/>
                <w:lang w:eastAsia="en-AU"/>
              </w:rPr>
            </w:pPr>
            <w:r w:rsidRPr="00553F81">
              <w:rPr>
                <w:b/>
                <w:bCs w:val="0"/>
              </w:rPr>
              <w:t>Contact Details </w:t>
            </w:r>
          </w:p>
        </w:tc>
      </w:tr>
      <w:tr w:rsidR="00B5260B" w:rsidRPr="00742CD5" w14:paraId="2D19DA7D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03A421BB" w14:textId="77777777" w:rsidR="00B5260B" w:rsidRPr="00742CD5" w:rsidRDefault="00B5260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Student No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4AAEC073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B5260B" w:rsidRPr="00742CD5" w14:paraId="362C34DE" w14:textId="77777777" w:rsidTr="008C3263">
        <w:trPr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53DFB7AA" w14:textId="77777777" w:rsidR="00B5260B" w:rsidRPr="00742CD5" w:rsidRDefault="00B5260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Full Name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4895CED2" w14:textId="77777777" w:rsidR="00B5260B" w:rsidRPr="00742CD5" w:rsidRDefault="00B5260B" w:rsidP="008C326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B5260B" w:rsidRPr="00742CD5" w14:paraId="34440EB7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58F4F5AC" w14:textId="77777777" w:rsidR="00B5260B" w:rsidRPr="00742CD5" w:rsidRDefault="00B5260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Mobile Number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4881BD32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B5260B" w:rsidRPr="00742CD5" w14:paraId="37AA5DBA" w14:textId="77777777" w:rsidTr="008C3263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31F55D5F" w14:textId="77777777" w:rsidR="00B5260B" w:rsidRPr="00742CD5" w:rsidRDefault="00B5260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eastAsia="en-AU"/>
              </w:rPr>
              <w:t>Email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2D0BC5A7" w14:textId="77777777" w:rsidR="00B5260B" w:rsidRPr="00742CD5" w:rsidRDefault="00B5260B" w:rsidP="008C326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B5260B" w:rsidRPr="00742CD5" w14:paraId="4F97C66B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104592F1" w14:textId="722246FC" w:rsidR="00B5260B" w:rsidRPr="00742CD5" w:rsidRDefault="00B5260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Placement unit name and code </w:t>
            </w:r>
          </w:p>
        </w:tc>
        <w:tc>
          <w:tcPr>
            <w:tcW w:w="6803" w:type="dxa"/>
          </w:tcPr>
          <w:p w14:paraId="5822F181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B5260B" w:rsidRPr="00742CD5" w14:paraId="08C5226D" w14:textId="77777777" w:rsidTr="008C3263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58838BAC" w14:textId="411FE39C" w:rsidR="00B5260B" w:rsidRDefault="00B5260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>Name of education setting</w:t>
            </w:r>
          </w:p>
        </w:tc>
        <w:tc>
          <w:tcPr>
            <w:tcW w:w="6803" w:type="dxa"/>
          </w:tcPr>
          <w:p w14:paraId="49923341" w14:textId="77777777" w:rsidR="00B5260B" w:rsidRPr="00742CD5" w:rsidRDefault="00B5260B" w:rsidP="008C326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B5260B" w:rsidRPr="00742CD5" w14:paraId="7F32D2A3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7D1E5BA0" w14:textId="461A4C19" w:rsidR="00B5260B" w:rsidRDefault="00B5260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>Proposed placement dates</w:t>
            </w:r>
          </w:p>
        </w:tc>
        <w:tc>
          <w:tcPr>
            <w:tcW w:w="6803" w:type="dxa"/>
          </w:tcPr>
          <w:p w14:paraId="10AE0642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</w:tbl>
    <w:p w14:paraId="7DB84286" w14:textId="77777777" w:rsidR="00B5260B" w:rsidRDefault="00B5260B" w:rsidP="00B5260B">
      <w:pPr>
        <w:pStyle w:val="Heading1"/>
      </w:pPr>
    </w:p>
    <w:tbl>
      <w:tblPr>
        <w:tblStyle w:val="GridTable4-Accent4"/>
        <w:tblW w:w="100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9"/>
        <w:gridCol w:w="6804"/>
      </w:tblGrid>
      <w:tr w:rsidR="00B5260B" w:rsidRPr="00742CD5" w14:paraId="3492EDC4" w14:textId="77777777" w:rsidTr="008C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18208A8" w14:textId="40BEC0D2" w:rsidR="00B5260B" w:rsidRPr="00553F81" w:rsidRDefault="00B5260B" w:rsidP="008C3263">
            <w:pPr>
              <w:pStyle w:val="Heading2"/>
              <w:spacing w:before="120" w:after="120"/>
              <w:outlineLvl w:val="1"/>
              <w:rPr>
                <w:rFonts w:eastAsia="Times New Roman" w:cstheme="majorHAnsi"/>
                <w:b/>
                <w:bCs w:val="0"/>
                <w:color w:val="auto"/>
                <w:sz w:val="24"/>
                <w:lang w:eastAsia="en-AU"/>
              </w:rPr>
            </w:pPr>
            <w:r>
              <w:rPr>
                <w:b/>
                <w:bCs w:val="0"/>
                <w:lang w:eastAsia="en-AU"/>
              </w:rPr>
              <w:t xml:space="preserve">What is the extenuating circumstance? </w:t>
            </w:r>
            <w:r w:rsidRPr="00553F81">
              <w:rPr>
                <w:b/>
                <w:bCs w:val="0"/>
                <w:lang w:eastAsia="en-AU"/>
              </w:rPr>
              <w:t> </w:t>
            </w:r>
          </w:p>
        </w:tc>
      </w:tr>
      <w:tr w:rsidR="00B5260B" w:rsidRPr="00742CD5" w14:paraId="3F0100E6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03B84C94" w14:textId="275E00A9" w:rsidR="00B5260B" w:rsidRPr="00553F81" w:rsidRDefault="00A84DD7" w:rsidP="008C3263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val="en-AU" w:eastAsia="en-AU"/>
              </w:rPr>
            </w:pPr>
            <w:r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Why do you need to</w:t>
            </w:r>
            <w:r w:rsidR="00B5260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 complete your placement in an education setting where there is a conflict of interest</w:t>
            </w:r>
            <w:r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? </w:t>
            </w:r>
          </w:p>
        </w:tc>
        <w:tc>
          <w:tcPr>
            <w:tcW w:w="6804" w:type="dxa"/>
            <w:hideMark/>
          </w:tcPr>
          <w:p w14:paraId="1490E905" w14:textId="63200E4C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 </w:t>
            </w:r>
          </w:p>
          <w:p w14:paraId="1648300C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6A67FDEB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32851E1A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  <w:p w14:paraId="37E09D58" w14:textId="77777777" w:rsidR="00B5260B" w:rsidRPr="00742CD5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</w:tbl>
    <w:p w14:paraId="6478AEE8" w14:textId="5FD17457" w:rsidR="00B5260B" w:rsidRDefault="00B5260B" w:rsidP="00B5260B">
      <w:pPr>
        <w:spacing w:line="259" w:lineRule="auto"/>
        <w:rPr>
          <w:rFonts w:ascii="Calibri Light" w:hAnsi="Calibri Light"/>
          <w:szCs w:val="22"/>
        </w:rPr>
      </w:pPr>
    </w:p>
    <w:p w14:paraId="04DAE01D" w14:textId="77777777" w:rsidR="00B5260B" w:rsidRDefault="00B5260B" w:rsidP="00B5260B">
      <w:pPr>
        <w:spacing w:line="259" w:lineRule="auto"/>
        <w:rPr>
          <w:rFonts w:ascii="Calibri Light" w:hAnsi="Calibri Light"/>
          <w:szCs w:val="22"/>
        </w:rPr>
      </w:pPr>
    </w:p>
    <w:tbl>
      <w:tblPr>
        <w:tblStyle w:val="GridTable4-Accent4"/>
        <w:tblW w:w="100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9"/>
        <w:gridCol w:w="6804"/>
      </w:tblGrid>
      <w:tr w:rsidR="00B5260B" w:rsidRPr="00742CD5" w14:paraId="44C09D3C" w14:textId="77777777" w:rsidTr="00A84D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C59A62" w14:textId="23AACA17" w:rsidR="00B5260B" w:rsidRPr="00553F81" w:rsidRDefault="00B5260B" w:rsidP="008C3263">
            <w:pPr>
              <w:pStyle w:val="Heading2"/>
              <w:spacing w:before="120" w:after="120"/>
              <w:outlineLvl w:val="1"/>
              <w:rPr>
                <w:rFonts w:eastAsia="Times New Roman" w:cstheme="majorHAnsi"/>
                <w:b/>
                <w:bCs w:val="0"/>
                <w:color w:val="auto"/>
                <w:sz w:val="24"/>
                <w:lang w:eastAsia="en-AU"/>
              </w:rPr>
            </w:pPr>
            <w:r>
              <w:rPr>
                <w:b/>
                <w:bCs w:val="0"/>
                <w:lang w:eastAsia="en-AU"/>
              </w:rPr>
              <w:lastRenderedPageBreak/>
              <w:t xml:space="preserve">Identifying and managing the conflict of interest </w:t>
            </w:r>
            <w:r w:rsidRPr="00553F81">
              <w:rPr>
                <w:b/>
                <w:bCs w:val="0"/>
                <w:lang w:eastAsia="en-AU"/>
              </w:rPr>
              <w:t> </w:t>
            </w:r>
          </w:p>
        </w:tc>
      </w:tr>
      <w:tr w:rsidR="00B5260B" w:rsidRPr="00742CD5" w14:paraId="2DFC9B63" w14:textId="77777777" w:rsidTr="00A84D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4C32F673" w14:textId="77777777" w:rsidR="00B5260B" w:rsidRPr="00B5260B" w:rsidRDefault="00B5260B" w:rsidP="00B526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  <w:r w:rsidRPr="00B5260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The conflict of interest is due to a close personal relationship with: (circle one)</w:t>
            </w:r>
          </w:p>
          <w:p w14:paraId="22D6C96E" w14:textId="77777777" w:rsidR="00B5260B" w:rsidRDefault="00B5260B" w:rsidP="00B526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</w:tc>
        <w:tc>
          <w:tcPr>
            <w:tcW w:w="6804" w:type="dxa"/>
          </w:tcPr>
          <w:p w14:paraId="16676690" w14:textId="77777777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The mentor teacher</w:t>
            </w:r>
          </w:p>
          <w:p w14:paraId="17D66BE5" w14:textId="77777777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A teacher on staff</w:t>
            </w:r>
          </w:p>
          <w:p w14:paraId="17F5F1E8" w14:textId="77777777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An administrative staff member</w:t>
            </w:r>
          </w:p>
          <w:p w14:paraId="514E1038" w14:textId="18223360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A student</w:t>
            </w:r>
          </w:p>
          <w:p w14:paraId="24FA3629" w14:textId="5F652A49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Other (please state): _________________________________________</w:t>
            </w:r>
          </w:p>
        </w:tc>
      </w:tr>
      <w:tr w:rsidR="00B5260B" w:rsidRPr="00742CD5" w14:paraId="56343891" w14:textId="77777777" w:rsidTr="00A84D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48A19787" w14:textId="770F6B3F" w:rsidR="00B5260B" w:rsidRPr="00B5260B" w:rsidRDefault="00B5260B" w:rsidP="00B526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  <w:r w:rsidRPr="00B5260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The conflict of interest is due to my paid employment for work undertaken as</w:t>
            </w:r>
            <w:r w:rsidR="00EB63E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:</w:t>
            </w:r>
          </w:p>
          <w:p w14:paraId="3806AD86" w14:textId="77777777" w:rsidR="00B5260B" w:rsidRDefault="00B5260B" w:rsidP="00B526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</w:tc>
        <w:tc>
          <w:tcPr>
            <w:tcW w:w="6804" w:type="dxa"/>
          </w:tcPr>
          <w:p w14:paraId="53CF7BAF" w14:textId="77777777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A teacher</w:t>
            </w:r>
          </w:p>
          <w:p w14:paraId="59C8D3B8" w14:textId="77777777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A teacher’s aide</w:t>
            </w:r>
          </w:p>
          <w:p w14:paraId="733BBFA6" w14:textId="766CCA20" w:rsidR="00B5260B" w:rsidRPr="00EB63EB" w:rsidRDefault="00B5260B" w:rsidP="00EB63EB">
            <w:pPr>
              <w:pStyle w:val="ListParagraph"/>
              <w:numPr>
                <w:ilvl w:val="0"/>
                <w:numId w:val="15"/>
              </w:numPr>
              <w:spacing w:before="120" w:after="12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EB63EB">
              <w:rPr>
                <w:rFonts w:eastAsia="Times New Roman" w:cstheme="majorHAnsi"/>
                <w:color w:val="auto"/>
                <w:sz w:val="24"/>
                <w:lang w:eastAsia="en-AU"/>
              </w:rPr>
              <w:t>Others (please state): _________________________________________</w:t>
            </w:r>
          </w:p>
        </w:tc>
      </w:tr>
      <w:tr w:rsidR="00B5260B" w:rsidRPr="00742CD5" w14:paraId="502E9A93" w14:textId="77777777" w:rsidTr="00A84D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2C5CD58C" w14:textId="5F60B1A3" w:rsidR="00B5260B" w:rsidRPr="00B5260B" w:rsidRDefault="00EB63EB" w:rsidP="008C3263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D</w:t>
            </w:r>
            <w:r w:rsidR="00B5260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escribe the conflict of interest.  </w:t>
            </w:r>
          </w:p>
        </w:tc>
        <w:tc>
          <w:tcPr>
            <w:tcW w:w="6804" w:type="dxa"/>
            <w:hideMark/>
          </w:tcPr>
          <w:p w14:paraId="00793208" w14:textId="77777777" w:rsidR="00B5260B" w:rsidRPr="00B5260B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 w:rsidRPr="00B5260B">
              <w:rPr>
                <w:rFonts w:eastAsia="Times New Roman" w:cstheme="majorHAnsi"/>
                <w:color w:val="auto"/>
                <w:sz w:val="24"/>
                <w:lang w:eastAsia="en-AU"/>
              </w:rPr>
              <w:t>  </w:t>
            </w:r>
          </w:p>
          <w:p w14:paraId="44810C09" w14:textId="77777777" w:rsidR="00B5260B" w:rsidRPr="00B5260B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</w:p>
          <w:p w14:paraId="25B798C7" w14:textId="77777777" w:rsidR="00B5260B" w:rsidRPr="00B5260B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</w:p>
          <w:p w14:paraId="0F6CD1A1" w14:textId="77777777" w:rsidR="00B5260B" w:rsidRPr="00B5260B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</w:p>
          <w:p w14:paraId="5CB2BDF7" w14:textId="77777777" w:rsidR="00B5260B" w:rsidRPr="00B5260B" w:rsidRDefault="00B5260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</w:p>
        </w:tc>
      </w:tr>
      <w:tr w:rsidR="00B5260B" w:rsidRPr="00742CD5" w14:paraId="5C693CF2" w14:textId="77777777" w:rsidTr="00A84D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4C53ED80" w14:textId="473C9253" w:rsidR="00B5260B" w:rsidRPr="00B5260B" w:rsidRDefault="00EB63EB" w:rsidP="00B526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O</w:t>
            </w:r>
            <w:r w:rsidR="00B5260B" w:rsidRPr="00B5260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utline proposed arrangements for </w:t>
            </w:r>
            <w:proofErr w:type="spellStart"/>
            <w:r w:rsidR="00B5260B" w:rsidRPr="00B5260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>mimimising</w:t>
            </w:r>
            <w:proofErr w:type="spellEnd"/>
            <w:r w:rsidR="00B5260B" w:rsidRPr="00B5260B"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  <w:t xml:space="preserve"> or managing the conflict of interest</w:t>
            </w:r>
          </w:p>
          <w:p w14:paraId="16241831" w14:textId="77777777" w:rsidR="00B5260B" w:rsidRDefault="00B5260B" w:rsidP="00B5260B">
            <w:pPr>
              <w:textAlignment w:val="baseline"/>
              <w:rPr>
                <w:rFonts w:eastAsia="Times New Roman" w:cstheme="majorHAnsi"/>
                <w:b w:val="0"/>
                <w:bCs w:val="0"/>
                <w:color w:val="auto"/>
                <w:sz w:val="24"/>
                <w:lang w:eastAsia="en-AU"/>
              </w:rPr>
            </w:pPr>
          </w:p>
        </w:tc>
        <w:tc>
          <w:tcPr>
            <w:tcW w:w="6804" w:type="dxa"/>
          </w:tcPr>
          <w:p w14:paraId="01C0CC46" w14:textId="77777777" w:rsidR="00B5260B" w:rsidRPr="00B5260B" w:rsidRDefault="00B5260B" w:rsidP="008C326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/>
                <w:bCs/>
                <w:color w:val="auto"/>
                <w:sz w:val="24"/>
                <w:lang w:eastAsia="en-AU"/>
              </w:rPr>
            </w:pPr>
          </w:p>
        </w:tc>
      </w:tr>
    </w:tbl>
    <w:p w14:paraId="3728882E" w14:textId="77777777" w:rsidR="00EB63EB" w:rsidRDefault="00EB63EB" w:rsidP="00EB63EB">
      <w:pPr>
        <w:pStyle w:val="Heading2"/>
      </w:pPr>
    </w:p>
    <w:tbl>
      <w:tblPr>
        <w:tblStyle w:val="GridTable4-Accent4"/>
        <w:tblW w:w="10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9"/>
        <w:gridCol w:w="6803"/>
      </w:tblGrid>
      <w:tr w:rsidR="00EB63EB" w:rsidRPr="00742CD5" w14:paraId="5C3EDC25" w14:textId="77777777" w:rsidTr="008C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2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75D958B" w14:textId="768DEFCA" w:rsidR="00EB63EB" w:rsidRPr="00EB63EB" w:rsidRDefault="00EB63EB" w:rsidP="00EB63EB">
            <w:pPr>
              <w:pStyle w:val="Heading2"/>
              <w:outlineLvl w:val="1"/>
              <w:rPr>
                <w:b/>
                <w:bCs w:val="0"/>
              </w:rPr>
            </w:pPr>
            <w:r w:rsidRPr="00EB63EB">
              <w:rPr>
                <w:b/>
                <w:bCs w:val="0"/>
              </w:rPr>
              <w:t>Approved by (to be completed by leadership in the education setting)</w:t>
            </w:r>
          </w:p>
        </w:tc>
      </w:tr>
      <w:tr w:rsidR="00EB63EB" w:rsidRPr="00742CD5" w14:paraId="31CADEE3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  <w:hideMark/>
          </w:tcPr>
          <w:p w14:paraId="729071F2" w14:textId="53E33D6E" w:rsidR="00EB63EB" w:rsidRPr="00742CD5" w:rsidRDefault="00EB63E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Position Title </w:t>
            </w:r>
            <w:r w:rsidR="00A84DD7"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and Name </w:t>
            </w: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  <w:tc>
          <w:tcPr>
            <w:tcW w:w="6803" w:type="dxa"/>
            <w:hideMark/>
          </w:tcPr>
          <w:p w14:paraId="2A705072" w14:textId="77777777" w:rsidR="00EB63EB" w:rsidRPr="00742CD5" w:rsidRDefault="00EB63E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  <w:r w:rsidRPr="00742CD5">
              <w:rPr>
                <w:rFonts w:eastAsia="Times New Roman" w:cstheme="majorHAnsi"/>
                <w:color w:val="auto"/>
                <w:sz w:val="24"/>
                <w:lang w:val="en-AU" w:eastAsia="en-AU"/>
              </w:rPr>
              <w:t> </w:t>
            </w:r>
          </w:p>
        </w:tc>
      </w:tr>
      <w:tr w:rsidR="00EB63EB" w:rsidRPr="00742CD5" w14:paraId="4C54493E" w14:textId="77777777" w:rsidTr="008C3263">
        <w:trPr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12F51E7A" w14:textId="20742995" w:rsidR="00EB63EB" w:rsidRPr="00742CD5" w:rsidRDefault="00EB63E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Signature </w:t>
            </w:r>
          </w:p>
        </w:tc>
        <w:tc>
          <w:tcPr>
            <w:tcW w:w="6803" w:type="dxa"/>
          </w:tcPr>
          <w:p w14:paraId="609EEF6E" w14:textId="77777777" w:rsidR="00EB63EB" w:rsidRPr="00742CD5" w:rsidRDefault="00EB63EB" w:rsidP="008C326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EB63EB" w:rsidRPr="00742CD5" w14:paraId="605D1119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58255CB7" w14:textId="6BD18542" w:rsidR="00EB63EB" w:rsidRPr="00742CD5" w:rsidRDefault="00EB63E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Pre-service teacher’s name  </w:t>
            </w:r>
          </w:p>
        </w:tc>
        <w:tc>
          <w:tcPr>
            <w:tcW w:w="6803" w:type="dxa"/>
          </w:tcPr>
          <w:p w14:paraId="2C62AB94" w14:textId="77777777" w:rsidR="00EB63EB" w:rsidRPr="00742CD5" w:rsidRDefault="00EB63E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EB63EB" w:rsidRPr="00742CD5" w14:paraId="615B2A95" w14:textId="77777777" w:rsidTr="008C3263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6D65DF18" w14:textId="0CABE8FD" w:rsidR="00EB63EB" w:rsidRDefault="00EB63E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Pre-service teacher’s signature </w:t>
            </w:r>
          </w:p>
        </w:tc>
        <w:tc>
          <w:tcPr>
            <w:tcW w:w="6803" w:type="dxa"/>
          </w:tcPr>
          <w:p w14:paraId="782C94F3" w14:textId="77777777" w:rsidR="00EB63EB" w:rsidRPr="00742CD5" w:rsidRDefault="00EB63EB" w:rsidP="008C3263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  <w:tr w:rsidR="00EB63EB" w:rsidRPr="00742CD5" w14:paraId="4F6C5B5A" w14:textId="77777777" w:rsidTr="008C3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9" w:type="dxa"/>
          </w:tcPr>
          <w:p w14:paraId="017D7D29" w14:textId="1EE51697" w:rsidR="00EB63EB" w:rsidRDefault="00EB63EB" w:rsidP="008C3263">
            <w:pPr>
              <w:textAlignment w:val="baseline"/>
              <w:rPr>
                <w:rFonts w:eastAsia="Times New Roman" w:cstheme="majorHAnsi"/>
                <w:color w:val="auto"/>
                <w:sz w:val="24"/>
                <w:lang w:eastAsia="en-AU"/>
              </w:rPr>
            </w:pPr>
            <w:r>
              <w:rPr>
                <w:rFonts w:eastAsia="Times New Roman" w:cstheme="majorHAnsi"/>
                <w:color w:val="auto"/>
                <w:sz w:val="24"/>
                <w:lang w:eastAsia="en-AU"/>
              </w:rPr>
              <w:t xml:space="preserve">Date </w:t>
            </w:r>
          </w:p>
        </w:tc>
        <w:tc>
          <w:tcPr>
            <w:tcW w:w="6803" w:type="dxa"/>
          </w:tcPr>
          <w:p w14:paraId="46373801" w14:textId="77777777" w:rsidR="00EB63EB" w:rsidRPr="00742CD5" w:rsidRDefault="00EB63EB" w:rsidP="008C3263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auto"/>
                <w:sz w:val="24"/>
                <w:lang w:val="en-AU" w:eastAsia="en-AU"/>
              </w:rPr>
            </w:pPr>
          </w:p>
        </w:tc>
      </w:tr>
    </w:tbl>
    <w:p w14:paraId="7529A429" w14:textId="77777777" w:rsidR="00B5260B" w:rsidRPr="00B5260B" w:rsidRDefault="00B5260B" w:rsidP="00A84DD7">
      <w:pPr>
        <w:pStyle w:val="BodyText1"/>
      </w:pPr>
    </w:p>
    <w:sectPr w:rsidR="00B5260B" w:rsidRPr="00B5260B" w:rsidSect="000D052F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3280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4A4A7" w14:textId="77777777" w:rsidR="005E35F8" w:rsidRDefault="005E35F8" w:rsidP="00452E05">
      <w:r>
        <w:separator/>
      </w:r>
    </w:p>
  </w:endnote>
  <w:endnote w:type="continuationSeparator" w:id="0">
    <w:p w14:paraId="70A62948" w14:textId="77777777" w:rsidR="005E35F8" w:rsidRDefault="005E35F8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5F8A9016" w:rsidR="001B5BCC" w:rsidRPr="00C62BC1" w:rsidRDefault="00E404BE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1" locked="1" layoutInCell="1" allowOverlap="1" wp14:anchorId="61C68A5C" wp14:editId="25131C73">
          <wp:simplePos x="0" y="0"/>
          <wp:positionH relativeFrom="page">
            <wp:posOffset>36195</wp:posOffset>
          </wp:positionH>
          <wp:positionV relativeFrom="page">
            <wp:posOffset>53340</wp:posOffset>
          </wp:positionV>
          <wp:extent cx="7563485" cy="10691495"/>
          <wp:effectExtent l="0" t="0" r="5715" b="190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33FF68EA" w14:textId="77777777" w:rsidR="009C5CED" w:rsidRDefault="009C5CED"/>
  <w:p w14:paraId="6DC49291" w14:textId="77777777" w:rsidR="009C5CED" w:rsidRDefault="009C5CED"/>
  <w:p w14:paraId="2EC5ACA1" w14:textId="77777777" w:rsidR="009C5CED" w:rsidRDefault="009C5CED"/>
  <w:p w14:paraId="2B8E926A" w14:textId="77777777" w:rsidR="009C5CED" w:rsidRDefault="009C5CED"/>
  <w:p w14:paraId="2EFD2199" w14:textId="77777777" w:rsidR="009C5CED" w:rsidRDefault="009C5CED"/>
  <w:p w14:paraId="1D2F2F8C" w14:textId="77777777" w:rsidR="00D40190" w:rsidRDefault="00D40190"/>
  <w:p w14:paraId="343C164E" w14:textId="77777777" w:rsidR="00D40190" w:rsidRDefault="00D40190"/>
  <w:p w14:paraId="2D7114AF" w14:textId="77777777" w:rsidR="001224BE" w:rsidRDefault="001224B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E404BE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230CFF91" w14:textId="77777777" w:rsidR="009C5CED" w:rsidRDefault="009C5CED"/>
  <w:p w14:paraId="6D941CAA" w14:textId="77777777" w:rsidR="009C5CED" w:rsidRDefault="009C5CED"/>
  <w:p w14:paraId="1CEE8BCC" w14:textId="77777777" w:rsidR="009C5CED" w:rsidRDefault="009C5CED"/>
  <w:p w14:paraId="216CB160" w14:textId="77777777" w:rsidR="009C5CED" w:rsidRDefault="009C5CED"/>
  <w:p w14:paraId="78C20F3D" w14:textId="77777777" w:rsidR="009C5CED" w:rsidRDefault="009C5CED"/>
  <w:p w14:paraId="7880057A" w14:textId="77777777" w:rsidR="00D40190" w:rsidRDefault="00D40190"/>
  <w:p w14:paraId="090401D1" w14:textId="77777777" w:rsidR="00D40190" w:rsidRDefault="00D40190"/>
  <w:p w14:paraId="4327EB43" w14:textId="77777777" w:rsidR="001224BE" w:rsidRDefault="001224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BF9F0" w14:textId="77777777" w:rsidR="005E35F8" w:rsidRDefault="005E35F8" w:rsidP="00452E05">
      <w:r>
        <w:separator/>
      </w:r>
    </w:p>
  </w:footnote>
  <w:footnote w:type="continuationSeparator" w:id="0">
    <w:p w14:paraId="2F466A47" w14:textId="77777777" w:rsidR="005E35F8" w:rsidRDefault="005E35F8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5E35F8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  <w:p w14:paraId="61B6BDEA" w14:textId="77777777" w:rsidR="009C5CED" w:rsidRDefault="009C5CED"/>
  <w:p w14:paraId="32DD09CA" w14:textId="77777777" w:rsidR="009C5CED" w:rsidRDefault="009C5CED"/>
  <w:p w14:paraId="62CA2E19" w14:textId="77777777" w:rsidR="009C5CED" w:rsidRDefault="009C5CED"/>
  <w:p w14:paraId="2FA5EBE9" w14:textId="77777777" w:rsidR="009C5CED" w:rsidRDefault="009C5CED"/>
  <w:p w14:paraId="0358ABCC" w14:textId="77777777" w:rsidR="009C5CED" w:rsidRDefault="009C5CED"/>
  <w:p w14:paraId="2F71D2DA" w14:textId="77777777" w:rsidR="00D40190" w:rsidRDefault="00D40190"/>
  <w:p w14:paraId="1A9F7D80" w14:textId="77777777" w:rsidR="00D40190" w:rsidRDefault="00D40190"/>
  <w:p w14:paraId="14A2298F" w14:textId="77777777" w:rsidR="001224BE" w:rsidRDefault="001224B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994BD" w14:textId="77777777" w:rsidR="00EB63EB" w:rsidRDefault="00EB63EB" w:rsidP="00EB63EB">
    <w:pPr>
      <w:jc w:val="center"/>
      <w:rPr>
        <w:rFonts w:ascii="Raleway ExtraBold" w:hAnsi="Raleway ExtraBold"/>
        <w:color w:val="auto"/>
        <w:sz w:val="48"/>
        <w:lang w:val="en-AU"/>
      </w:rPr>
    </w:pPr>
    <w:r w:rsidRPr="00EB63EB">
      <w:rPr>
        <w:rFonts w:ascii="Raleway ExtraBold" w:hAnsi="Raleway ExtraBold"/>
        <w:color w:val="auto"/>
        <w:sz w:val="48"/>
        <w:lang w:val="en-AU"/>
      </w:rPr>
      <w:t xml:space="preserve">Conflict of interest: </w:t>
    </w:r>
  </w:p>
  <w:p w14:paraId="336B7D5F" w14:textId="611D8586" w:rsidR="001224BE" w:rsidRDefault="00EB63EB" w:rsidP="00EB63EB">
    <w:pPr>
      <w:jc w:val="center"/>
    </w:pPr>
    <w:r w:rsidRPr="00EB63EB">
      <w:rPr>
        <w:rFonts w:ascii="Raleway ExtraBold" w:hAnsi="Raleway ExtraBold"/>
        <w:color w:val="auto"/>
        <w:sz w:val="48"/>
        <w:lang w:val="en-AU"/>
      </w:rPr>
      <w:t>Education plac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5BED0A61" w:rsidR="00C62BC1" w:rsidRDefault="000D052F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79CE8A87" wp14:editId="3B1A1C71">
          <wp:simplePos x="0" y="0"/>
          <wp:positionH relativeFrom="page">
            <wp:posOffset>-24402</wp:posOffset>
          </wp:positionH>
          <wp:positionV relativeFrom="page">
            <wp:posOffset>0</wp:posOffset>
          </wp:positionV>
          <wp:extent cx="7578760" cy="1945640"/>
          <wp:effectExtent l="0" t="0" r="0" b="10160"/>
          <wp:wrapNone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0948" cy="1946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</w:t>
    </w:r>
    <w:r>
      <w:rPr>
        <w:noProof/>
      </w:rPr>
      <w:tab/>
    </w:r>
  </w:p>
  <w:p w14:paraId="57551C39" w14:textId="77777777" w:rsidR="009C5CED" w:rsidRDefault="009C5CED"/>
  <w:p w14:paraId="1CE73402" w14:textId="77777777" w:rsidR="009C5CED" w:rsidRDefault="009C5CED"/>
  <w:p w14:paraId="4ABCBDD0" w14:textId="77777777" w:rsidR="009C5CED" w:rsidRDefault="009C5CED"/>
  <w:p w14:paraId="666C048A" w14:textId="77777777" w:rsidR="009C5CED" w:rsidRDefault="009C5CED"/>
  <w:p w14:paraId="3ACB2ED8" w14:textId="77777777" w:rsidR="009C5CED" w:rsidRDefault="009C5CED"/>
  <w:p w14:paraId="1E703B1F" w14:textId="77777777" w:rsidR="00D40190" w:rsidRDefault="00D40190"/>
  <w:p w14:paraId="3DAD005A" w14:textId="77777777" w:rsidR="00D40190" w:rsidRDefault="00D40190"/>
  <w:p w14:paraId="75CE3F84" w14:textId="77777777" w:rsidR="001224BE" w:rsidRDefault="001224B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0137322"/>
    <w:multiLevelType w:val="hybridMultilevel"/>
    <w:tmpl w:val="6234C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B56D0B"/>
    <w:multiLevelType w:val="hybridMultilevel"/>
    <w:tmpl w:val="2EA28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9679A6"/>
    <w:multiLevelType w:val="hybridMultilevel"/>
    <w:tmpl w:val="41BAD8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3"/>
  </w:num>
  <w:num w:numId="13">
    <w:abstractNumId w:val="11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7598"/>
    <w:rsid w:val="00032114"/>
    <w:rsid w:val="000332D9"/>
    <w:rsid w:val="00047135"/>
    <w:rsid w:val="000C3A26"/>
    <w:rsid w:val="000D052F"/>
    <w:rsid w:val="000D6105"/>
    <w:rsid w:val="001224BE"/>
    <w:rsid w:val="00127477"/>
    <w:rsid w:val="001B5BCC"/>
    <w:rsid w:val="001E4835"/>
    <w:rsid w:val="0029790B"/>
    <w:rsid w:val="00305856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222DE"/>
    <w:rsid w:val="005364A9"/>
    <w:rsid w:val="005564DE"/>
    <w:rsid w:val="005B1C72"/>
    <w:rsid w:val="005B6F71"/>
    <w:rsid w:val="005C0733"/>
    <w:rsid w:val="005E35F8"/>
    <w:rsid w:val="005E6863"/>
    <w:rsid w:val="00630192"/>
    <w:rsid w:val="006A34B1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06507"/>
    <w:rsid w:val="00924A6A"/>
    <w:rsid w:val="0099781F"/>
    <w:rsid w:val="009C5CED"/>
    <w:rsid w:val="009D673D"/>
    <w:rsid w:val="009F4AD0"/>
    <w:rsid w:val="00A3382D"/>
    <w:rsid w:val="00A72D40"/>
    <w:rsid w:val="00A84DD7"/>
    <w:rsid w:val="00B5260B"/>
    <w:rsid w:val="00B658DB"/>
    <w:rsid w:val="00B9245E"/>
    <w:rsid w:val="00BE0325"/>
    <w:rsid w:val="00C62BC1"/>
    <w:rsid w:val="00CE21E3"/>
    <w:rsid w:val="00D166AC"/>
    <w:rsid w:val="00D40190"/>
    <w:rsid w:val="00DA6CF7"/>
    <w:rsid w:val="00DF18F7"/>
    <w:rsid w:val="00DF47F4"/>
    <w:rsid w:val="00E404BE"/>
    <w:rsid w:val="00E44A4D"/>
    <w:rsid w:val="00E666BE"/>
    <w:rsid w:val="00E81C8A"/>
    <w:rsid w:val="00E82E56"/>
    <w:rsid w:val="00E944C1"/>
    <w:rsid w:val="00EB63EB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B63EB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customStyle="1" w:styleId="bodytextChar">
    <w:name w:val="body text Char"/>
    <w:link w:val="BodyText1"/>
    <w:locked/>
    <w:rsid w:val="00CE21E3"/>
    <w:rPr>
      <w:rFonts w:ascii="Lato" w:hAnsi="Lato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CE21E3"/>
    <w:pPr>
      <w:widowControl w:val="0"/>
      <w:spacing w:before="240" w:after="240" w:line="360" w:lineRule="auto"/>
    </w:pPr>
    <w:rPr>
      <w:rFonts w:ascii="Lato" w:eastAsiaTheme="minorHAnsi" w:hAnsi="Lato" w:cs="Arial"/>
      <w:color w:val="auto"/>
      <w:sz w:val="24"/>
    </w:rPr>
  </w:style>
  <w:style w:type="table" w:styleId="GridTable4-Accent4">
    <w:name w:val="Grid Table 4 Accent 4"/>
    <w:basedOn w:val="TableNormal"/>
    <w:uiPriority w:val="49"/>
    <w:rsid w:val="00B5260B"/>
    <w:tblPr>
      <w:tblStyleRowBandSize w:val="1"/>
      <w:tblStyleColBandSize w:val="1"/>
      <w:tblBorders>
        <w:top w:val="single" w:sz="4" w:space="0" w:color="C6E2F3" w:themeColor="accent4" w:themeTint="99"/>
        <w:left w:val="single" w:sz="4" w:space="0" w:color="C6E2F3" w:themeColor="accent4" w:themeTint="99"/>
        <w:bottom w:val="single" w:sz="4" w:space="0" w:color="C6E2F3" w:themeColor="accent4" w:themeTint="99"/>
        <w:right w:val="single" w:sz="4" w:space="0" w:color="C6E2F3" w:themeColor="accent4" w:themeTint="99"/>
        <w:insideH w:val="single" w:sz="4" w:space="0" w:color="C6E2F3" w:themeColor="accent4" w:themeTint="99"/>
        <w:insideV w:val="single" w:sz="4" w:space="0" w:color="C6E2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CFEB" w:themeColor="accent4"/>
          <w:left w:val="single" w:sz="4" w:space="0" w:color="A0CFEB" w:themeColor="accent4"/>
          <w:bottom w:val="single" w:sz="4" w:space="0" w:color="A0CFEB" w:themeColor="accent4"/>
          <w:right w:val="single" w:sz="4" w:space="0" w:color="A0CFEB" w:themeColor="accent4"/>
          <w:insideH w:val="nil"/>
          <w:insideV w:val="nil"/>
        </w:tcBorders>
        <w:shd w:val="clear" w:color="auto" w:fill="A0CFEB" w:themeFill="accent4"/>
      </w:tcPr>
    </w:tblStylePr>
    <w:tblStylePr w:type="lastRow">
      <w:rPr>
        <w:b/>
        <w:bCs/>
      </w:rPr>
      <w:tblPr/>
      <w:tcPr>
        <w:tcBorders>
          <w:top w:val="double" w:sz="4" w:space="0" w:color="A0CFE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5FB" w:themeFill="accent4" w:themeFillTint="33"/>
      </w:tcPr>
    </w:tblStylePr>
    <w:tblStylePr w:type="band1Horz">
      <w:tblPr/>
      <w:tcPr>
        <w:shd w:val="clear" w:color="auto" w:fill="ECF5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64380D-F569-8743-8731-9512ABC47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8</cp:revision>
  <cp:lastPrinted>2019-11-04T23:10:00Z</cp:lastPrinted>
  <dcterms:created xsi:type="dcterms:W3CDTF">2020-06-24T00:55:00Z</dcterms:created>
  <dcterms:modified xsi:type="dcterms:W3CDTF">2022-02-14T06:52:00Z</dcterms:modified>
</cp:coreProperties>
</file>